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6"/>
        <w:gridCol w:w="389"/>
        <w:gridCol w:w="499"/>
        <w:gridCol w:w="521"/>
        <w:gridCol w:w="487"/>
        <w:gridCol w:w="930"/>
        <w:gridCol w:w="489"/>
        <w:gridCol w:w="152"/>
        <w:gridCol w:w="775"/>
        <w:gridCol w:w="62"/>
        <w:gridCol w:w="989"/>
        <w:gridCol w:w="365"/>
        <w:gridCol w:w="1192"/>
        <w:gridCol w:w="224"/>
        <w:gridCol w:w="132"/>
        <w:gridCol w:w="1078"/>
      </w:tblGrid>
      <w:tr w:rsidR="005A11E4" w:rsidRPr="0049183D" w14:paraId="605D34DD" w14:textId="77777777" w:rsidTr="73D2FD8F">
        <w:tc>
          <w:tcPr>
            <w:tcW w:w="96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34494B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34494B">
              <w:rPr>
                <w:rFonts w:eastAsia="Calibri" w:cs="Calibri"/>
                <w:b/>
                <w:lang w:eastAsia="sl-SI"/>
              </w:rPr>
              <w:t>PREDMETA</w:t>
            </w:r>
            <w:r w:rsidRPr="0034494B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34494B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540966" w:rsidRPr="0049183D" w14:paraId="36413FBF" w14:textId="77777777" w:rsidTr="73D2FD8F">
        <w:tc>
          <w:tcPr>
            <w:tcW w:w="1797" w:type="dxa"/>
            <w:gridSpan w:val="2"/>
          </w:tcPr>
          <w:p w14:paraId="72C1DC59" w14:textId="77777777" w:rsidR="00540966" w:rsidRPr="0034494B" w:rsidRDefault="00540966" w:rsidP="0054096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4BBBEDB" w:rsidR="00540966" w:rsidRPr="0034494B" w:rsidRDefault="002317BF" w:rsidP="0054096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TRANSPORT V LOGISTIČNEM SISTEMU</w:t>
            </w:r>
          </w:p>
        </w:tc>
      </w:tr>
      <w:tr w:rsidR="00540966" w:rsidRPr="0049183D" w14:paraId="12BB578E" w14:textId="77777777" w:rsidTr="73D2FD8F">
        <w:tc>
          <w:tcPr>
            <w:tcW w:w="1797" w:type="dxa"/>
            <w:gridSpan w:val="2"/>
          </w:tcPr>
          <w:p w14:paraId="003758B5" w14:textId="77777777" w:rsidR="00540966" w:rsidRPr="0034494B" w:rsidRDefault="00540966" w:rsidP="0054096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9CBDD7A" w:rsidR="00540966" w:rsidRPr="0034494B" w:rsidRDefault="002317BF" w:rsidP="00540966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TRANSPORT IN THE LOGISTICS SYSTEM</w:t>
            </w:r>
          </w:p>
        </w:tc>
      </w:tr>
      <w:tr w:rsidR="005A11E4" w:rsidRPr="0049183D" w14:paraId="0BB44B80" w14:textId="77777777" w:rsidTr="73D2FD8F">
        <w:tc>
          <w:tcPr>
            <w:tcW w:w="3305" w:type="dxa"/>
            <w:gridSpan w:val="5"/>
            <w:vAlign w:val="center"/>
          </w:tcPr>
          <w:p w14:paraId="381AAD97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6"/>
            <w:vAlign w:val="center"/>
          </w:tcPr>
          <w:p w14:paraId="72824CE0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73D2FD8F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D735DB" w:rsidRPr="0049183D" w14:paraId="23FFFBED" w14:textId="77777777" w:rsidTr="73D2FD8F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0E2C8E72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GOSPODARSKA IN TEHNIŠKA LOGISTIKA 1. stopnja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CD83DA4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EC16EB5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2.</w:t>
            </w:r>
          </w:p>
        </w:tc>
      </w:tr>
      <w:tr w:rsidR="00D735DB" w:rsidRPr="0049183D" w14:paraId="4AE235F2" w14:textId="77777777" w:rsidTr="73D2FD8F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F2B339B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34494B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34494B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4DC0DD16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AEE6BD5" w:rsidR="00D735DB" w:rsidRPr="0034494B" w:rsidRDefault="00D735DB" w:rsidP="00D735D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2.</w:t>
            </w:r>
          </w:p>
        </w:tc>
      </w:tr>
      <w:tr w:rsidR="005A11E4" w:rsidRPr="0049183D" w14:paraId="1E148366" w14:textId="77777777" w:rsidTr="73D2FD8F">
        <w:trPr>
          <w:trHeight w:val="103"/>
        </w:trPr>
        <w:tc>
          <w:tcPr>
            <w:tcW w:w="9690" w:type="dxa"/>
            <w:gridSpan w:val="16"/>
          </w:tcPr>
          <w:p w14:paraId="633C5EFA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73D2FD8F">
        <w:trPr>
          <w:trHeight w:val="270"/>
        </w:trPr>
        <w:tc>
          <w:tcPr>
            <w:tcW w:w="5716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21A20A9" w:rsidR="005A11E4" w:rsidRPr="0034494B" w:rsidRDefault="00D735DB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73D2FD8F">
        <w:trPr>
          <w:trHeight w:val="270"/>
        </w:trPr>
        <w:tc>
          <w:tcPr>
            <w:tcW w:w="5716" w:type="dxa"/>
            <w:gridSpan w:val="10"/>
            <w:vMerge/>
          </w:tcPr>
          <w:p w14:paraId="6138598E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657DBC0" w:rsidR="005A11E4" w:rsidRPr="0034494B" w:rsidRDefault="00D735DB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34494B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73D2FD8F">
        <w:tc>
          <w:tcPr>
            <w:tcW w:w="5716" w:type="dxa"/>
            <w:gridSpan w:val="10"/>
          </w:tcPr>
          <w:p w14:paraId="02799658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34494B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73D2FD8F">
        <w:tc>
          <w:tcPr>
            <w:tcW w:w="5716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C425C21" w:rsidR="005A11E4" w:rsidRPr="0034494B" w:rsidRDefault="00D735DB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73D2FD8F">
        <w:tc>
          <w:tcPr>
            <w:tcW w:w="9690" w:type="dxa"/>
            <w:gridSpan w:val="16"/>
          </w:tcPr>
          <w:p w14:paraId="19BF6CFB" w14:textId="77777777" w:rsidR="005A11E4" w:rsidRPr="0034494B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34494B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34494B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FF3291" w:rsidRPr="0049183D" w14:paraId="6C3C0BA4" w14:textId="77777777" w:rsidTr="0034494B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23C0" w14:textId="7E99C65F" w:rsidR="005623F3" w:rsidRPr="001A3926" w:rsidRDefault="005623F3" w:rsidP="005623F3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1A3926">
              <w:rPr>
                <w:rFonts w:asciiTheme="minorHAnsi" w:eastAsia="Calibri" w:hAnsiTheme="minorHAnsi"/>
                <w:bCs/>
              </w:rPr>
              <w:t>21 e-P</w:t>
            </w:r>
          </w:p>
          <w:p w14:paraId="013B6061" w14:textId="1F0489EB" w:rsidR="005623F3" w:rsidRPr="0034494B" w:rsidRDefault="005623F3" w:rsidP="005623F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A3926">
              <w:rPr>
                <w:rFonts w:asciiTheme="minorHAnsi" w:eastAsia="Calibri" w:hAnsiTheme="minorHAnsi"/>
                <w:bCs/>
              </w:rPr>
              <w:t>24</w:t>
            </w:r>
            <w:r w:rsidRPr="0034494B">
              <w:rPr>
                <w:rFonts w:asciiTheme="minorHAnsi" w:eastAsia="Calibri" w:hAnsiTheme="minorHAnsi"/>
                <w:bCs/>
              </w:rPr>
              <w:t xml:space="preserve"> </w:t>
            </w:r>
            <w:r w:rsidR="00FB0969">
              <w:rPr>
                <w:rFonts w:asciiTheme="minorHAnsi" w:eastAsia="Calibri" w:hAnsiTheme="minorHAnsi"/>
                <w:bCs/>
              </w:rPr>
              <w:t xml:space="preserve"> </w:t>
            </w:r>
            <w:r w:rsidRPr="0034494B">
              <w:rPr>
                <w:rFonts w:asciiTheme="minorHAnsi" w:eastAsia="Calibri" w:hAnsiTheme="minorHAnsi"/>
                <w:bCs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F3291" w:rsidRPr="0034494B" w:rsidRDefault="00FF3291" w:rsidP="00FF329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4D62" w14:textId="48E74480" w:rsidR="005623F3" w:rsidRPr="001B2827" w:rsidRDefault="00FB0969" w:rsidP="0034494B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1B2827">
              <w:rPr>
                <w:rFonts w:asciiTheme="minorHAnsi" w:eastAsia="Calibri" w:hAnsiTheme="minorHAnsi"/>
                <w:bCs/>
              </w:rPr>
              <w:t xml:space="preserve">15 </w:t>
            </w:r>
            <w:r w:rsidR="005623F3" w:rsidRPr="001B2827">
              <w:rPr>
                <w:rFonts w:asciiTheme="minorHAnsi" w:eastAsia="Calibri" w:hAnsiTheme="minorHAnsi"/>
                <w:bCs/>
              </w:rPr>
              <w:t>e-V</w:t>
            </w:r>
          </w:p>
          <w:p w14:paraId="6C84A960" w14:textId="6B3BC9AD" w:rsidR="005623F3" w:rsidRPr="0034494B" w:rsidRDefault="00FB0969" w:rsidP="0034494B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1B2827">
              <w:rPr>
                <w:rFonts w:asciiTheme="minorHAnsi" w:eastAsia="Calibri" w:hAnsiTheme="minorHAnsi"/>
                <w:bCs/>
              </w:rPr>
              <w:t xml:space="preserve">30 </w:t>
            </w:r>
            <w:r w:rsidR="005623F3" w:rsidRPr="001B2827">
              <w:rPr>
                <w:rFonts w:asciiTheme="minorHAnsi" w:eastAsia="Calibri" w:hAnsiTheme="minorHAnsi"/>
                <w:bCs/>
              </w:rPr>
              <w:t>a-V</w:t>
            </w: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EFABD66" w:rsidR="00FF3291" w:rsidRPr="0034494B" w:rsidRDefault="00947F15" w:rsidP="002954F2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34494B">
              <w:rPr>
                <w:rFonts w:eastAsia="Calibri" w:cs="Calibri"/>
                <w:bCs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44409C17" w:rsidR="00FF3291" w:rsidRPr="0034494B" w:rsidRDefault="00947F15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34494B"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FF3291" w:rsidRPr="0049183D" w14:paraId="33611488" w14:textId="77777777" w:rsidTr="0034494B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96DAB3C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FF3291" w:rsidRPr="0049183D" w14:paraId="3AFC1636" w14:textId="77777777" w:rsidTr="0034494B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BFF7100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F3291" w:rsidRPr="0034494B" w:rsidRDefault="00FF329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73D2FD8F">
        <w:tc>
          <w:tcPr>
            <w:tcW w:w="9690" w:type="dxa"/>
            <w:gridSpan w:val="16"/>
          </w:tcPr>
          <w:p w14:paraId="73ECE184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73D2FD8F">
        <w:tc>
          <w:tcPr>
            <w:tcW w:w="3305" w:type="dxa"/>
            <w:gridSpan w:val="5"/>
          </w:tcPr>
          <w:p w14:paraId="19C80114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D3C85CF" w:rsidR="005A11E4" w:rsidRPr="0034494B" w:rsidRDefault="00540966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DARJA TOPOLŠEK</w:t>
            </w:r>
          </w:p>
        </w:tc>
      </w:tr>
      <w:tr w:rsidR="005A11E4" w:rsidRPr="0049183D" w14:paraId="373ADDF1" w14:textId="77777777" w:rsidTr="73D2FD8F">
        <w:tc>
          <w:tcPr>
            <w:tcW w:w="9690" w:type="dxa"/>
            <w:gridSpan w:val="16"/>
          </w:tcPr>
          <w:p w14:paraId="0BC8F3BA" w14:textId="77777777" w:rsidR="005A11E4" w:rsidRPr="0034494B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D735DB" w:rsidRPr="0049183D" w14:paraId="2546E5AF" w14:textId="77777777" w:rsidTr="73D2FD8F">
        <w:tc>
          <w:tcPr>
            <w:tcW w:w="2296" w:type="dxa"/>
            <w:gridSpan w:val="3"/>
            <w:vMerge w:val="restart"/>
          </w:tcPr>
          <w:p w14:paraId="6861494E" w14:textId="77777777" w:rsidR="00D735DB" w:rsidRPr="0034494B" w:rsidRDefault="00D735DB" w:rsidP="00D735DB">
            <w:pPr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D735DB" w:rsidRPr="0034494B" w:rsidRDefault="00D735DB" w:rsidP="00D735DB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CA7977A" w:rsidR="00D735DB" w:rsidRPr="0034494B" w:rsidRDefault="00D735DB" w:rsidP="00D735D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D735DB" w:rsidRPr="0049183D" w14:paraId="0712B376" w14:textId="77777777" w:rsidTr="73D2FD8F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D735DB" w:rsidRPr="0034494B" w:rsidRDefault="00D735DB" w:rsidP="00D735DB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D735DB" w:rsidRPr="0034494B" w:rsidRDefault="00D735DB" w:rsidP="00D735DB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4F2C07C" w:rsidR="00D735DB" w:rsidRPr="0034494B" w:rsidRDefault="00D735DB" w:rsidP="00D735DB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5A11E4" w:rsidRPr="0049183D" w14:paraId="0BB418C6" w14:textId="77777777" w:rsidTr="73D2FD8F">
        <w:tc>
          <w:tcPr>
            <w:tcW w:w="472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A11E4" w:rsidRPr="0049183D" w14:paraId="273ADA0E" w14:textId="77777777" w:rsidTr="73D2FD8F">
        <w:trPr>
          <w:trHeight w:val="275"/>
        </w:trPr>
        <w:tc>
          <w:tcPr>
            <w:tcW w:w="47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8203773" w:rsidR="005A11E4" w:rsidRPr="0034494B" w:rsidRDefault="00D735DB" w:rsidP="00B71733">
            <w:pPr>
              <w:spacing w:after="0"/>
              <w:rPr>
                <w:rFonts w:eastAsia="Calibri"/>
                <w:b/>
                <w:lang w:eastAsia="sl-SI"/>
              </w:rPr>
            </w:pPr>
            <w:r w:rsidRPr="0034494B">
              <w:rPr>
                <w:rFonts w:asciiTheme="minorHAnsi" w:eastAsia="Calibr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34494B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83013CF" w:rsidR="005A11E4" w:rsidRPr="0034494B" w:rsidRDefault="00FF3291" w:rsidP="00B71733">
            <w:pPr>
              <w:spacing w:after="0"/>
              <w:rPr>
                <w:rFonts w:eastAsia="Calibri"/>
                <w:lang w:eastAsia="sl-SI"/>
              </w:rPr>
            </w:pPr>
            <w:r w:rsidRPr="0034494B"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5A11E4" w:rsidRPr="0049183D" w14:paraId="32638BBD" w14:textId="77777777" w:rsidTr="73D2FD8F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34494B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34494B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EB6A60" w:rsidRPr="00EB6A60" w14:paraId="4EDFC7EE" w14:textId="77777777" w:rsidTr="73D2FD8F">
        <w:trPr>
          <w:trHeight w:val="113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60F9" w14:textId="77777777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Vloga transporta v logističnih verigah.</w:t>
            </w:r>
          </w:p>
          <w:p w14:paraId="4282682F" w14:textId="77777777" w:rsidR="00947F15" w:rsidRPr="0034494B" w:rsidRDefault="00EB6A60" w:rsidP="006F29D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Značilnosti, infrastruktura, suprastruktura in tehnologije različnih transportnih vej.</w:t>
            </w:r>
          </w:p>
          <w:p w14:paraId="62FBD8DC" w14:textId="77777777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 xml:space="preserve">Sodobni vidiki transportnih tehnologij, unitizacije tovora in manipulacij. </w:t>
            </w:r>
          </w:p>
          <w:p w14:paraId="59178196" w14:textId="77777777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Transportne operacije in procesi.</w:t>
            </w:r>
          </w:p>
          <w:p w14:paraId="20658145" w14:textId="5A196994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Vrste in značilnosti tovorov in blaga</w:t>
            </w:r>
            <w:r w:rsidR="001C1736" w:rsidRPr="0034494B">
              <w:rPr>
                <w:rFonts w:asciiTheme="minorHAnsi" w:eastAsia="Calibri" w:hAnsiTheme="minorHAnsi"/>
              </w:rPr>
              <w:t xml:space="preserve"> in </w:t>
            </w:r>
          </w:p>
          <w:p w14:paraId="63CAD7B9" w14:textId="77777777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 xml:space="preserve">Posebni pogoji transporta glede na specifike tovora. </w:t>
            </w:r>
          </w:p>
          <w:p w14:paraId="5F7F62BF" w14:textId="77777777" w:rsidR="00947F15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Varnost pri delu in varovanje tovora v transportu.</w:t>
            </w:r>
          </w:p>
          <w:p w14:paraId="625112B6" w14:textId="3D862D29" w:rsidR="005A11E4" w:rsidRPr="0034494B" w:rsidRDefault="00EB6A60" w:rsidP="00947F1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Regulativa in dokumentacija v transportu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34494B" w:rsidRDefault="005A11E4" w:rsidP="00540966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29DAC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The role of transport in logistics chains.</w:t>
            </w:r>
          </w:p>
          <w:p w14:paraId="22034017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Characteristics, infrastructure, suprastructure and technologies of different transport branches.</w:t>
            </w:r>
          </w:p>
          <w:p w14:paraId="0A3A30D6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Modern aspects of transportation technologies, cargo unitization and manipulation.</w:t>
            </w:r>
          </w:p>
          <w:p w14:paraId="3248B02E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Transport operations and processes.</w:t>
            </w:r>
          </w:p>
          <w:p w14:paraId="5EFC936E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Types and characteristics of cargo and goods.</w:t>
            </w:r>
          </w:p>
          <w:p w14:paraId="49AE454E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Special conditions of transport depending on the specifics of the cargo.</w:t>
            </w:r>
          </w:p>
          <w:p w14:paraId="7B96BBD2" w14:textId="77777777" w:rsidR="006F29D2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Safety at work and cargo protection during transport.</w:t>
            </w:r>
          </w:p>
          <w:p w14:paraId="68E25B91" w14:textId="143976FE" w:rsidR="005A11E4" w:rsidRPr="0034494B" w:rsidRDefault="00EB6A60" w:rsidP="006F29D2">
            <w:pPr>
              <w:pStyle w:val="Odstavekseznama"/>
              <w:numPr>
                <w:ilvl w:val="0"/>
                <w:numId w:val="35"/>
              </w:numPr>
              <w:tabs>
                <w:tab w:val="num" w:pos="1080"/>
              </w:tabs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Transport regulations and documentation.</w:t>
            </w:r>
          </w:p>
        </w:tc>
      </w:tr>
      <w:tr w:rsidR="005A11E4" w:rsidRPr="0049183D" w14:paraId="50F6CFCC" w14:textId="77777777" w:rsidTr="73D2FD8F">
        <w:tc>
          <w:tcPr>
            <w:tcW w:w="9690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34494B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77777777" w:rsidR="005A11E4" w:rsidRPr="0034494B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34494B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7E78B4" w:rsidRPr="007E78B4" w14:paraId="166E7B56" w14:textId="77777777" w:rsidTr="73D2FD8F">
        <w:trPr>
          <w:trHeight w:val="1198"/>
        </w:trPr>
        <w:tc>
          <w:tcPr>
            <w:tcW w:w="96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9296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296"/>
            </w:tblGrid>
            <w:tr w:rsidR="00082B84" w14:paraId="3C99B271" w14:textId="77777777" w:rsidTr="004A70E6">
              <w:trPr>
                <w:trHeight w:val="567"/>
              </w:trPr>
              <w:tc>
                <w:tcPr>
                  <w:tcW w:w="9296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1DB179C8" w14:textId="77777777" w:rsidR="00082B84" w:rsidRDefault="00082B84" w:rsidP="00082B84">
                  <w:pP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lastRenderedPageBreak/>
                    <w:t>Council of Supply Chain Management Professionals. (2014). </w:t>
                  </w:r>
                  <w:r>
                    <w:rPr>
                      <w:rFonts w:ascii="Open Sans" w:hAnsi="Open Sans" w:cs="Open Sans"/>
                      <w:i/>
                      <w:iCs/>
                      <w:color w:val="333333"/>
                      <w:sz w:val="20"/>
                      <w:szCs w:val="20"/>
                    </w:rPr>
                    <w:t>The definitive guide to transportation: principles, strategies, and decisions for the effective flow of goods and services</w:t>
                  </w: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. Pearson Education.</w:t>
                  </w:r>
                </w:p>
              </w:tc>
            </w:tr>
            <w:tr w:rsidR="00082B84" w14:paraId="3A51B750" w14:textId="77777777" w:rsidTr="004A70E6">
              <w:trPr>
                <w:trHeight w:val="567"/>
              </w:trPr>
              <w:tc>
                <w:tcPr>
                  <w:tcW w:w="9296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F5F6926" w14:textId="77777777" w:rsidR="00082B84" w:rsidRDefault="00082B84" w:rsidP="00082B84">
                  <w:pP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Hendrickson, J. (2020). </w:t>
                  </w:r>
                  <w:r>
                    <w:rPr>
                      <w:rFonts w:ascii="Open Sans" w:hAnsi="Open Sans" w:cs="Open Sans"/>
                      <w:i/>
                      <w:iCs/>
                      <w:color w:val="333333"/>
                      <w:sz w:val="20"/>
                      <w:szCs w:val="20"/>
                    </w:rPr>
                    <w:t>Transportation management: a practical handbook</w:t>
                  </w: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. Heartland Professional Services.</w:t>
                  </w:r>
                </w:p>
              </w:tc>
            </w:tr>
            <w:tr w:rsidR="00082B84" w14:paraId="49F7DFB2" w14:textId="77777777" w:rsidTr="004A70E6">
              <w:trPr>
                <w:trHeight w:val="567"/>
              </w:trPr>
              <w:tc>
                <w:tcPr>
                  <w:tcW w:w="9296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BF2501A" w14:textId="77777777" w:rsidR="00082B84" w:rsidRDefault="00082B84" w:rsidP="00082B84">
                  <w:pP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Varun, S. (2019). </w:t>
                  </w:r>
                  <w:r>
                    <w:rPr>
                      <w:rFonts w:ascii="Open Sans" w:hAnsi="Open Sans" w:cs="Open Sans"/>
                      <w:i/>
                      <w:iCs/>
                      <w:color w:val="333333"/>
                      <w:sz w:val="20"/>
                      <w:szCs w:val="20"/>
                    </w:rPr>
                    <w:t>A practical guide to shipping &amp; freight forwarding: your key to success in the shipping industry</w:t>
                  </w: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. Amazon.</w:t>
                  </w:r>
                </w:p>
              </w:tc>
            </w:tr>
            <w:tr w:rsidR="00082B84" w14:paraId="482887FD" w14:textId="77777777" w:rsidTr="004A70E6">
              <w:trPr>
                <w:trHeight w:val="567"/>
              </w:trPr>
              <w:tc>
                <w:tcPr>
                  <w:tcW w:w="9296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54D7905" w14:textId="77777777" w:rsidR="00082B84" w:rsidRDefault="00082B84" w:rsidP="00082B84">
                  <w:pP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Rodrigue, J.-P. (2020). </w:t>
                  </w:r>
                  <w:r>
                    <w:rPr>
                      <w:rFonts w:ascii="Open Sans" w:hAnsi="Open Sans" w:cs="Open Sans"/>
                      <w:i/>
                      <w:iCs/>
                      <w:color w:val="333333"/>
                      <w:sz w:val="20"/>
                      <w:szCs w:val="20"/>
                    </w:rPr>
                    <w:t>The geography of transport systems</w:t>
                  </w: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 (5th ed.). Routledge.</w:t>
                  </w:r>
                </w:p>
              </w:tc>
            </w:tr>
            <w:tr w:rsidR="00082B84" w14:paraId="4FDBC683" w14:textId="77777777" w:rsidTr="004A70E6">
              <w:trPr>
                <w:trHeight w:val="567"/>
              </w:trPr>
              <w:tc>
                <w:tcPr>
                  <w:tcW w:w="9296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5F5C036" w14:textId="77777777" w:rsidR="00082B84" w:rsidRDefault="00082B84" w:rsidP="00082B84">
                  <w:pP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Orbanić, J., &amp; Rosi, B. (2017). </w:t>
                  </w:r>
                  <w:r>
                    <w:rPr>
                      <w:rFonts w:ascii="Open Sans" w:hAnsi="Open Sans" w:cs="Open Sans"/>
                      <w:i/>
                      <w:iCs/>
                      <w:color w:val="333333"/>
                      <w:sz w:val="20"/>
                      <w:szCs w:val="20"/>
                    </w:rPr>
                    <w:t>Razvoj transporta, logistike in mobilnosti v Sloveniji</w:t>
                  </w:r>
                  <w:r>
                    <w:rPr>
                      <w:rFonts w:ascii="Open Sans" w:hAnsi="Open Sans" w:cs="Open Sans"/>
                      <w:color w:val="333333"/>
                      <w:sz w:val="20"/>
                      <w:szCs w:val="20"/>
                    </w:rPr>
                    <w:t> (Ponatis 1. izd.). Fakulteta za logistiko.</w:t>
                  </w:r>
                </w:p>
              </w:tc>
            </w:tr>
          </w:tbl>
          <w:p w14:paraId="184E7F18" w14:textId="62663CA7" w:rsidR="007E78B4" w:rsidRPr="0034494B" w:rsidRDefault="007E78B4" w:rsidP="0034494B">
            <w:pPr>
              <w:ind w:left="366" w:hanging="366"/>
              <w:jc w:val="both"/>
              <w:rPr>
                <w:rFonts w:asciiTheme="minorHAnsi" w:hAnsiTheme="minorHAnsi"/>
              </w:rPr>
            </w:pPr>
          </w:p>
        </w:tc>
      </w:tr>
      <w:tr w:rsidR="007E78B4" w:rsidRPr="0049183D" w14:paraId="17101D27" w14:textId="77777777" w:rsidTr="73D2FD8F">
        <w:trPr>
          <w:trHeight w:val="73"/>
        </w:trPr>
        <w:tc>
          <w:tcPr>
            <w:tcW w:w="471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7E78B4" w:rsidRPr="0034494B" w:rsidRDefault="007E78B4" w:rsidP="007E78B4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7E78B4" w:rsidRPr="0034494B" w:rsidRDefault="007E78B4" w:rsidP="007E78B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7E78B4" w:rsidRPr="0034494B" w:rsidRDefault="007E78B4" w:rsidP="007E78B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7E78B4" w:rsidRPr="0034494B" w:rsidRDefault="007E78B4" w:rsidP="007E78B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7E78B4" w:rsidRPr="0034494B" w:rsidRDefault="007E78B4" w:rsidP="007E78B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34494B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B6A60" w:rsidRPr="0049183D" w14:paraId="572FDB32" w14:textId="77777777" w:rsidTr="73D2FD8F">
        <w:trPr>
          <w:trHeight w:val="510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D646D" w14:textId="4969B0F2" w:rsidR="005D260A" w:rsidRPr="0034494B" w:rsidRDefault="005D260A" w:rsidP="005D260A">
            <w:pPr>
              <w:spacing w:after="0"/>
              <w:rPr>
                <w:lang w:eastAsia="sl-SI"/>
              </w:rPr>
            </w:pPr>
            <w:r w:rsidRPr="0034494B">
              <w:rPr>
                <w:lang w:eastAsia="sl-SI"/>
              </w:rPr>
              <w:t>Cilji predmeta so:</w:t>
            </w:r>
          </w:p>
          <w:p w14:paraId="76B60881" w14:textId="1601F372" w:rsidR="005D260A" w:rsidRPr="0034494B" w:rsidRDefault="005D260A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opredeliti transport v logističnem sistemu</w:t>
            </w:r>
          </w:p>
          <w:p w14:paraId="63E5119C" w14:textId="4CF2566A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teoretično opredeliti značilnosti posameznih modalitet</w:t>
            </w:r>
          </w:p>
          <w:p w14:paraId="07E9F974" w14:textId="3DC74C8D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teoretično opredeliti in praktično razložiti sodobne transportne tehnologije</w:t>
            </w:r>
          </w:p>
          <w:p w14:paraId="08E52DE6" w14:textId="704955A2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opredeliti transportne operacije in procese</w:t>
            </w:r>
          </w:p>
          <w:p w14:paraId="48671493" w14:textId="5152B002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opredeliti teoretično in praktično značilnosti blaga in posebne pogoje transporta teh vrst blaga</w:t>
            </w:r>
          </w:p>
          <w:p w14:paraId="6C37101F" w14:textId="36651378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teoretično opredeliti sisteme varnosti pri delu in varovanje tovora</w:t>
            </w:r>
          </w:p>
          <w:p w14:paraId="5EA8B95C" w14:textId="04C9DE3D" w:rsidR="00F453A5" w:rsidRPr="0034494B" w:rsidRDefault="00F453A5" w:rsidP="005D260A">
            <w:pPr>
              <w:pStyle w:val="Odstavekseznama"/>
              <w:numPr>
                <w:ilvl w:val="0"/>
                <w:numId w:val="39"/>
              </w:numPr>
              <w:rPr>
                <w:lang w:eastAsia="sl-SI"/>
              </w:rPr>
            </w:pPr>
            <w:r w:rsidRPr="0034494B">
              <w:rPr>
                <w:lang w:eastAsia="sl-SI"/>
              </w:rPr>
              <w:t>podati regulativni vidik v transportu</w:t>
            </w:r>
          </w:p>
          <w:p w14:paraId="758732DB" w14:textId="77777777" w:rsidR="005D260A" w:rsidRPr="0034494B" w:rsidRDefault="005D260A" w:rsidP="005D260A">
            <w:pPr>
              <w:rPr>
                <w:rFonts w:asciiTheme="minorHAnsi" w:eastAsia="Calibri" w:hAnsiTheme="minorHAnsi"/>
              </w:rPr>
            </w:pPr>
          </w:p>
          <w:p w14:paraId="5EB6F17F" w14:textId="77777777" w:rsidR="005D260A" w:rsidRPr="0034494B" w:rsidRDefault="005D260A" w:rsidP="005D260A">
            <w:pPr>
              <w:spacing w:after="0"/>
              <w:rPr>
                <w:lang w:eastAsia="sl-SI"/>
              </w:rPr>
            </w:pPr>
            <w:r w:rsidRPr="0034494B">
              <w:rPr>
                <w:lang w:eastAsia="sl-SI"/>
              </w:rPr>
              <w:t>Kompetence, ki jih pridobijo študenti:</w:t>
            </w:r>
          </w:p>
          <w:p w14:paraId="72CDBAAC" w14:textId="77777777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 xml:space="preserve">spoznajo  značilnosti in uporabo transportne  infrastrukture, suprastrukture in procesov, </w:t>
            </w:r>
          </w:p>
          <w:p w14:paraId="597F522B" w14:textId="77777777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oznajo načine nadzora in koordinacije transportnih operacij,</w:t>
            </w:r>
          </w:p>
          <w:p w14:paraId="04802067" w14:textId="77777777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oznajo modalitete transporta in razumejo proces izbire,</w:t>
            </w:r>
          </w:p>
          <w:p w14:paraId="4267CEA8" w14:textId="77777777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oznajo karakteristike različnih tipov blaga,</w:t>
            </w:r>
          </w:p>
          <w:p w14:paraId="17399483" w14:textId="77777777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oznajo sodobne transportne tehnologije,</w:t>
            </w:r>
          </w:p>
          <w:p w14:paraId="582EF3EA" w14:textId="44A4FBCB" w:rsidR="005D260A" w:rsidRPr="0034494B" w:rsidRDefault="005D260A" w:rsidP="005D260A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/>
                <w:lang w:val="de-AT"/>
              </w:rPr>
            </w:pPr>
            <w:r w:rsidRPr="0034494B">
              <w:rPr>
                <w:rFonts w:asciiTheme="minorHAnsi" w:eastAsia="Calibri" w:hAnsiTheme="minorHAnsi"/>
              </w:rPr>
              <w:t>poznajo sisteme varnosti in varovanja tovor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B6A60" w:rsidRPr="0034494B" w:rsidRDefault="00EB6A60" w:rsidP="00EB6A60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8ACD4" w14:textId="77777777" w:rsidR="005D260A" w:rsidRPr="0034494B" w:rsidRDefault="005D260A" w:rsidP="005D260A">
            <w:pPr>
              <w:spacing w:after="0"/>
              <w:rPr>
                <w:rFonts w:eastAsia="Calibri" w:cs="Arial"/>
                <w:lang w:val="en-GB" w:eastAsia="sl-SI"/>
              </w:rPr>
            </w:pPr>
            <w:r w:rsidRPr="0034494B">
              <w:rPr>
                <w:rFonts w:eastAsia="Calibri" w:cs="Arial"/>
                <w:lang w:val="en-GB" w:eastAsia="sl-SI"/>
              </w:rPr>
              <w:t>The objectives of the course are to:</w:t>
            </w:r>
          </w:p>
          <w:p w14:paraId="623771DA" w14:textId="21DBFD9B" w:rsidR="005D260A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define transport in a logistics system,</w:t>
            </w:r>
          </w:p>
          <w:p w14:paraId="0F9CECF7" w14:textId="319A6D07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theoretically define characteristics of transport modalities,</w:t>
            </w:r>
          </w:p>
          <w:p w14:paraId="0C5562D6" w14:textId="0B4EE952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theoretically define and practically show contemporary transport technologies,</w:t>
            </w:r>
          </w:p>
          <w:p w14:paraId="7E77759F" w14:textId="7F37BCA6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define transport operations and processes,</w:t>
            </w:r>
          </w:p>
          <w:p w14:paraId="184D3BA5" w14:textId="7406E0AF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define theoretical and practical characteristics of goods and special conditions for transporting special cargo,</w:t>
            </w:r>
          </w:p>
          <w:p w14:paraId="46E69847" w14:textId="13E70FDE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theoretically define systems of workplace security and cargo securing,</w:t>
            </w:r>
          </w:p>
          <w:p w14:paraId="2258705F" w14:textId="60E135C6" w:rsidR="007218D1" w:rsidRPr="0034494B" w:rsidRDefault="007218D1" w:rsidP="007218D1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eastAsia="Calibri" w:hAnsiTheme="minorHAnsi"/>
                <w:lang w:val="en-GB"/>
              </w:rPr>
            </w:pPr>
            <w:r w:rsidRPr="0034494B">
              <w:rPr>
                <w:rFonts w:asciiTheme="minorHAnsi" w:eastAsia="Calibri" w:hAnsiTheme="minorHAnsi"/>
                <w:lang w:val="en-GB"/>
              </w:rPr>
              <w:t>define the regulations aspect of transport.</w:t>
            </w:r>
          </w:p>
          <w:p w14:paraId="2B8F75BA" w14:textId="77777777" w:rsidR="007218D1" w:rsidRPr="0034494B" w:rsidRDefault="007218D1" w:rsidP="007218D1">
            <w:pPr>
              <w:jc w:val="both"/>
              <w:rPr>
                <w:rFonts w:asciiTheme="minorHAnsi" w:eastAsia="Calibri" w:hAnsiTheme="minorHAnsi"/>
                <w:b/>
              </w:rPr>
            </w:pPr>
          </w:p>
          <w:p w14:paraId="0417A05A" w14:textId="77777777" w:rsidR="005D260A" w:rsidRPr="0034494B" w:rsidRDefault="005D260A" w:rsidP="005D260A">
            <w:pPr>
              <w:spacing w:after="0"/>
              <w:rPr>
                <w:rFonts w:eastAsia="Calibri" w:cs="Arial"/>
                <w:lang w:eastAsia="sl-SI"/>
              </w:rPr>
            </w:pPr>
            <w:r w:rsidRPr="0034494B">
              <w:rPr>
                <w:rFonts w:eastAsia="Calibri" w:cs="Arial"/>
                <w:lang w:eastAsia="sl-SI"/>
              </w:rPr>
              <w:t>Competencies acquired by students:</w:t>
            </w:r>
          </w:p>
          <w:p w14:paraId="62BF5273" w14:textId="77777777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understand the characteristics and use of transport infrastructure, superstructure and processes,</w:t>
            </w:r>
          </w:p>
          <w:p w14:paraId="60CAED54" w14:textId="77777777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to know how to monitor and coordinate transport operations,</w:t>
            </w:r>
          </w:p>
          <w:p w14:paraId="63FF8A67" w14:textId="77777777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learn about transport modalities and understand the selection process,</w:t>
            </w:r>
          </w:p>
          <w:p w14:paraId="5D6D77EB" w14:textId="77777777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to know the characteristics of different types of goods,</w:t>
            </w:r>
          </w:p>
          <w:p w14:paraId="15A76538" w14:textId="77777777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acquainted with modern transport technologies,</w:t>
            </w:r>
          </w:p>
          <w:p w14:paraId="41C5AAA2" w14:textId="2FAAE040" w:rsidR="005D260A" w:rsidRPr="0034494B" w:rsidRDefault="005D260A" w:rsidP="005D260A">
            <w:pPr>
              <w:pStyle w:val="Odstavekseznama"/>
              <w:numPr>
                <w:ilvl w:val="0"/>
                <w:numId w:val="23"/>
              </w:numPr>
              <w:ind w:left="376" w:hanging="376"/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become familiar with cargo security and safety systems.</w:t>
            </w:r>
          </w:p>
        </w:tc>
      </w:tr>
      <w:tr w:rsidR="00EB6A60" w:rsidRPr="0049183D" w14:paraId="2732D8B1" w14:textId="77777777" w:rsidTr="73D2FD8F">
        <w:trPr>
          <w:trHeight w:val="117"/>
        </w:trPr>
        <w:tc>
          <w:tcPr>
            <w:tcW w:w="472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34494B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B6A60" w:rsidRPr="00EB6A60" w14:paraId="355E000C" w14:textId="77777777" w:rsidTr="73D2FD8F">
        <w:trPr>
          <w:trHeight w:val="410"/>
        </w:trPr>
        <w:tc>
          <w:tcPr>
            <w:tcW w:w="47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099B" w14:textId="77777777" w:rsidR="0057674F" w:rsidRPr="0034494B" w:rsidRDefault="0057674F" w:rsidP="0057674F">
            <w:pPr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Znanje in razumevanje:</w:t>
            </w:r>
          </w:p>
          <w:p w14:paraId="23E41E2E" w14:textId="77777777" w:rsidR="0057674F" w:rsidRPr="0034494B" w:rsidRDefault="0057674F" w:rsidP="0057674F">
            <w:pPr>
              <w:tabs>
                <w:tab w:val="left" w:pos="227"/>
              </w:tabs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18F19B7E" w14:textId="5D3F6AC0" w:rsidR="00EB6A60" w:rsidRPr="0034494B" w:rsidRDefault="0057674F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 xml:space="preserve">sprejemati konkretne odločitve o </w:t>
            </w:r>
            <w:r w:rsidR="00EB6A60" w:rsidRPr="0034494B">
              <w:rPr>
                <w:rFonts w:asciiTheme="minorHAnsi" w:eastAsia="Calibri" w:hAnsiTheme="minorHAnsi"/>
              </w:rPr>
              <w:t>možnostih uporabe infra- in supra-strukture za izvajanje transportnih storitev v logistiki,</w:t>
            </w:r>
          </w:p>
          <w:p w14:paraId="07E6DFFB" w14:textId="2F54E8B6" w:rsidR="00EB6A60" w:rsidRPr="0034494B" w:rsidRDefault="00931E51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lastRenderedPageBreak/>
              <w:t xml:space="preserve">uporabiti </w:t>
            </w:r>
            <w:r w:rsidR="00EB6A60" w:rsidRPr="0034494B">
              <w:rPr>
                <w:rFonts w:asciiTheme="minorHAnsi" w:eastAsia="Calibri" w:hAnsiTheme="minorHAnsi"/>
              </w:rPr>
              <w:t>sodobn</w:t>
            </w:r>
            <w:r w:rsidRPr="0034494B">
              <w:rPr>
                <w:rFonts w:asciiTheme="minorHAnsi" w:eastAsia="Calibri" w:hAnsiTheme="minorHAnsi"/>
              </w:rPr>
              <w:t>e</w:t>
            </w:r>
            <w:r w:rsidR="00EB6A60" w:rsidRPr="0034494B">
              <w:rPr>
                <w:rFonts w:asciiTheme="minorHAnsi" w:eastAsia="Calibri" w:hAnsiTheme="minorHAnsi"/>
              </w:rPr>
              <w:t xml:space="preserve"> tehnološk</w:t>
            </w:r>
            <w:r w:rsidRPr="0034494B">
              <w:rPr>
                <w:rFonts w:asciiTheme="minorHAnsi" w:eastAsia="Calibri" w:hAnsiTheme="minorHAnsi"/>
              </w:rPr>
              <w:t>e</w:t>
            </w:r>
            <w:r w:rsidR="00EB6A60" w:rsidRPr="0034494B">
              <w:rPr>
                <w:rFonts w:asciiTheme="minorHAnsi" w:eastAsia="Calibri" w:hAnsiTheme="minorHAnsi"/>
              </w:rPr>
              <w:t xml:space="preserve"> transportn</w:t>
            </w:r>
            <w:r w:rsidRPr="0034494B">
              <w:rPr>
                <w:rFonts w:asciiTheme="minorHAnsi" w:eastAsia="Calibri" w:hAnsiTheme="minorHAnsi"/>
              </w:rPr>
              <w:t>e</w:t>
            </w:r>
            <w:r w:rsidR="00EB6A60" w:rsidRPr="0034494B">
              <w:rPr>
                <w:rFonts w:asciiTheme="minorHAnsi" w:eastAsia="Calibri" w:hAnsiTheme="minorHAnsi"/>
              </w:rPr>
              <w:t xml:space="preserve"> element</w:t>
            </w:r>
            <w:r w:rsidRPr="0034494B">
              <w:rPr>
                <w:rFonts w:asciiTheme="minorHAnsi" w:eastAsia="Calibri" w:hAnsiTheme="minorHAnsi"/>
              </w:rPr>
              <w:t>e</w:t>
            </w:r>
            <w:r w:rsidR="00EB6A60" w:rsidRPr="0034494B">
              <w:rPr>
                <w:rFonts w:asciiTheme="minorHAnsi" w:eastAsia="Calibri" w:hAnsiTheme="minorHAnsi"/>
              </w:rPr>
              <w:t>,</w:t>
            </w:r>
          </w:p>
          <w:p w14:paraId="3F2B644B" w14:textId="22857B96" w:rsidR="00EB6A60" w:rsidRPr="0034494B" w:rsidRDefault="00931E51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 xml:space="preserve">poiskati </w:t>
            </w:r>
            <w:r w:rsidR="00EB6A60" w:rsidRPr="0034494B">
              <w:rPr>
                <w:rFonts w:asciiTheme="minorHAnsi" w:eastAsia="Calibri" w:hAnsiTheme="minorHAnsi"/>
              </w:rPr>
              <w:t>element</w:t>
            </w:r>
            <w:r w:rsidRPr="0034494B">
              <w:rPr>
                <w:rFonts w:asciiTheme="minorHAnsi" w:eastAsia="Calibri" w:hAnsiTheme="minorHAnsi"/>
              </w:rPr>
              <w:t>e</w:t>
            </w:r>
            <w:r w:rsidR="00EB6A60" w:rsidRPr="0034494B">
              <w:rPr>
                <w:rFonts w:asciiTheme="minorHAnsi" w:eastAsia="Calibri" w:hAnsiTheme="minorHAnsi"/>
              </w:rPr>
              <w:t>, ki vplivajo na načrtovanje in izvajanje transportnih operacij.</w:t>
            </w:r>
          </w:p>
          <w:p w14:paraId="7EB36F5A" w14:textId="77777777" w:rsidR="00EB6A60" w:rsidRPr="0034494B" w:rsidRDefault="00EB6A60" w:rsidP="00EB6A60">
            <w:pPr>
              <w:pStyle w:val="Odstavekseznama"/>
              <w:ind w:left="360"/>
              <w:jc w:val="both"/>
              <w:rPr>
                <w:rFonts w:asciiTheme="minorHAnsi" w:eastAsia="Calibri" w:hAnsiTheme="minorHAnsi"/>
                <w:b/>
              </w:rPr>
            </w:pPr>
          </w:p>
          <w:p w14:paraId="44C3D54B" w14:textId="77777777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renesljive/ključne spretnosti in drugi atributi:</w:t>
            </w:r>
          </w:p>
          <w:p w14:paraId="46DEA773" w14:textId="0B769EDF" w:rsidR="00EB6A60" w:rsidRPr="0034494B" w:rsidRDefault="00EB6A60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študenti se usposobijo za uporabo teoretičnega znanja v 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EB6A60" w:rsidRPr="0034494B" w:rsidRDefault="00EB6A60" w:rsidP="00EB6A60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EB6A60" w:rsidRPr="0034494B" w:rsidRDefault="00EB6A60" w:rsidP="00EB6A60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EB6A60" w:rsidRPr="0034494B" w:rsidRDefault="00EB6A60" w:rsidP="00EB6A60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A0917" w14:textId="77777777" w:rsidR="0057674F" w:rsidRPr="0034494B" w:rsidRDefault="0057674F" w:rsidP="0057674F">
            <w:pPr>
              <w:spacing w:after="0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Arial"/>
                <w:lang w:eastAsia="sl-SI"/>
              </w:rPr>
              <w:t>Knowledge and understanding:</w:t>
            </w:r>
          </w:p>
          <w:p w14:paraId="062B84C3" w14:textId="77777777" w:rsidR="0057674F" w:rsidRPr="0034494B" w:rsidRDefault="0057674F" w:rsidP="0057674F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34494B">
              <w:rPr>
                <w:rFonts w:eastAsia="Calibri"/>
                <w:lang w:eastAsia="sl-SI"/>
              </w:rPr>
              <w:t>After completion of the course, the student will be able to:</w:t>
            </w:r>
          </w:p>
          <w:p w14:paraId="2833A1AA" w14:textId="20CA4735" w:rsidR="00EB6A60" w:rsidRPr="0034494B" w:rsidRDefault="007218D1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34494B">
              <w:rPr>
                <w:rFonts w:asciiTheme="minorHAnsi" w:eastAsia="Calibri" w:hAnsiTheme="minorHAnsi"/>
              </w:rPr>
              <w:lastRenderedPageBreak/>
              <w:t xml:space="preserve">make decisions about </w:t>
            </w:r>
            <w:r w:rsidR="00EB6A60" w:rsidRPr="0034494B">
              <w:rPr>
                <w:rFonts w:asciiTheme="minorHAnsi" w:eastAsia="Calibri" w:hAnsiTheme="minorHAnsi"/>
              </w:rPr>
              <w:t>possibilities of infra- and suprastructure use for transport services in logistics,</w:t>
            </w:r>
          </w:p>
          <w:p w14:paraId="5FCDC6EE" w14:textId="7398ADE3" w:rsidR="00EB6A60" w:rsidRPr="0034494B" w:rsidRDefault="00EB6A60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34494B">
              <w:rPr>
                <w:rFonts w:asciiTheme="minorHAnsi" w:eastAsia="Calibri" w:hAnsiTheme="minorHAnsi"/>
              </w:rPr>
              <w:t>use contemporary technological transport elements,</w:t>
            </w:r>
          </w:p>
          <w:p w14:paraId="74557FEF" w14:textId="1610B7A3" w:rsidR="00EB6A60" w:rsidRPr="0034494B" w:rsidRDefault="007218D1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  <w:r w:rsidRPr="0034494B">
              <w:rPr>
                <w:rFonts w:asciiTheme="minorHAnsi" w:eastAsia="Calibri" w:hAnsiTheme="minorHAnsi"/>
              </w:rPr>
              <w:t xml:space="preserve">find </w:t>
            </w:r>
            <w:r w:rsidR="00EB6A60" w:rsidRPr="0034494B">
              <w:rPr>
                <w:rFonts w:asciiTheme="minorHAnsi" w:eastAsia="Calibri" w:hAnsiTheme="minorHAnsi"/>
              </w:rPr>
              <w:t>elements that affect the planning and executing of transport operations.</w:t>
            </w:r>
          </w:p>
          <w:p w14:paraId="0F19EE1C" w14:textId="77777777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  <w:b/>
                <w:strike/>
              </w:rPr>
            </w:pPr>
          </w:p>
          <w:p w14:paraId="70D06C6E" w14:textId="77777777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Transferable/Key Skills and other attributes:</w:t>
            </w:r>
          </w:p>
          <w:p w14:paraId="06D50644" w14:textId="06DCA403" w:rsidR="00EB6A60" w:rsidRPr="0034494B" w:rsidRDefault="00EB6A60" w:rsidP="00EB6A60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the ability to apply theoretical knowledge to professional practice.</w:t>
            </w:r>
          </w:p>
        </w:tc>
      </w:tr>
    </w:tbl>
    <w:p w14:paraId="7915BB1C" w14:textId="77777777" w:rsidR="00EB6A60" w:rsidRDefault="00EB6A60">
      <w:r>
        <w:lastRenderedPageBreak/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8"/>
        <w:gridCol w:w="143"/>
        <w:gridCol w:w="709"/>
        <w:gridCol w:w="4112"/>
      </w:tblGrid>
      <w:tr w:rsidR="00EB6A60" w:rsidRPr="0049183D" w14:paraId="28C61BBA" w14:textId="77777777" w:rsidTr="00EB6A60">
        <w:tc>
          <w:tcPr>
            <w:tcW w:w="47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D0A5C32" w14:textId="77777777" w:rsidR="00EB6A60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1E56A526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EB6A60" w:rsidRPr="0049183D" w14:paraId="4C66F302" w14:textId="77777777" w:rsidTr="00EB6A60">
        <w:trPr>
          <w:trHeight w:val="20"/>
        </w:trPr>
        <w:tc>
          <w:tcPr>
            <w:tcW w:w="4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3ADF" w14:textId="77777777" w:rsidR="00EB6A60" w:rsidRPr="008217AE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  <w:r w:rsidRPr="008217AE">
              <w:rPr>
                <w:rFonts w:eastAsia="Calibri" w:cs="Calibr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CA86D68" w14:textId="77777777" w:rsidR="00EB6A60" w:rsidRPr="008217AE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</w:p>
          <w:p w14:paraId="2A339AFB" w14:textId="72C744AF" w:rsidR="00EB6A60" w:rsidRPr="0049183D" w:rsidRDefault="00EB6A60" w:rsidP="00EB6A6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217AE">
              <w:rPr>
                <w:rFonts w:eastAsia="Calibri" w:cs="Calibr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B6A60" w:rsidRPr="0049183D" w:rsidRDefault="00EB6A60" w:rsidP="00EB6A6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A2D58" w14:textId="77777777" w:rsidR="00EB6A60" w:rsidRPr="008217AE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  <w:r w:rsidRPr="008217AE">
              <w:rPr>
                <w:rFonts w:eastAsia="Calibri" w:cs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2DF9CE28" w14:textId="77777777" w:rsidR="00EB6A60" w:rsidRPr="008217AE" w:rsidRDefault="00EB6A60" w:rsidP="00EB6A60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  <w:b/>
              </w:rPr>
            </w:pPr>
          </w:p>
          <w:p w14:paraId="16E78F08" w14:textId="6366A41A" w:rsidR="00EB6A60" w:rsidRPr="0049183D" w:rsidRDefault="00EB6A60" w:rsidP="00EB6A6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8217AE">
              <w:rPr>
                <w:rFonts w:eastAsia="Calibri" w:cs="Calibr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EB6A60" w:rsidRPr="0049183D" w14:paraId="0566443A" w14:textId="77777777" w:rsidTr="00EB6A60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BA0CBBA" w14:textId="77777777" w:rsidR="00EB6A60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2A59A1CC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EA502" w14:textId="77777777" w:rsidR="00EB6A60" w:rsidRDefault="00EB6A60" w:rsidP="00EB6A60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9A30835" w:rsidR="00EB6A60" w:rsidRPr="0049183D" w:rsidRDefault="00EB6A60" w:rsidP="00EB6A60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75497D" w14:textId="77777777" w:rsidR="00EB6A60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25CC6617" w:rsidR="00EB6A60" w:rsidRPr="0049183D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B6A60" w:rsidRPr="00CC341D" w14:paraId="52B92BAD" w14:textId="77777777" w:rsidTr="00EB6A60">
        <w:trPr>
          <w:trHeight w:val="110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4492" w14:textId="4DAF396A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Opravljene obveznosti e-predavanj in e-vaj ter izdelana seminarska naloga so pogoj za pristop k izpitu.</w:t>
            </w:r>
          </w:p>
          <w:p w14:paraId="0F70C265" w14:textId="545ADF72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3D3AEDFC" w14:textId="77777777" w:rsidR="00EB6A60" w:rsidRPr="0034494B" w:rsidRDefault="00EB6A60" w:rsidP="00EB6A60">
            <w:pPr>
              <w:spacing w:after="0"/>
              <w:jc w:val="both"/>
              <w:rPr>
                <w:rFonts w:asciiTheme="minorHAnsi" w:eastAsia="Calibri" w:hAnsiTheme="minorHAnsi"/>
              </w:rPr>
            </w:pPr>
          </w:p>
          <w:p w14:paraId="1A42D2A0" w14:textId="2966075F" w:rsidR="00EB6A60" w:rsidRPr="0034494B" w:rsidRDefault="00EB6A60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Pisni izpit.</w:t>
            </w:r>
          </w:p>
          <w:p w14:paraId="4A359C68" w14:textId="75B88D22" w:rsidR="00A73634" w:rsidRPr="0034494B" w:rsidRDefault="00A73634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Ocena e-predavanj.</w:t>
            </w:r>
          </w:p>
          <w:p w14:paraId="440B51EE" w14:textId="7497CBBB" w:rsidR="00A73634" w:rsidRPr="0034494B" w:rsidRDefault="00EE219A" w:rsidP="00EB6A6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Seminarska naloga pri vajah.</w:t>
            </w:r>
          </w:p>
          <w:p w14:paraId="73D37E4C" w14:textId="762112CB" w:rsidR="00EB6A60" w:rsidRPr="0034494B" w:rsidRDefault="00EE219A" w:rsidP="0034494B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Ocena e-vaj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7EAADAAA" w14:textId="62617D61" w:rsidR="00EB6A60" w:rsidRPr="0034494B" w:rsidRDefault="00EB6A60" w:rsidP="00EB6A60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B873330" w14:textId="77777777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39526B8F" w14:textId="77777777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03B4E21" w14:textId="77777777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1E4115C" w14:textId="79752B3B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70%</w:t>
            </w:r>
          </w:p>
          <w:p w14:paraId="1F086E65" w14:textId="699BA218" w:rsidR="00A73634" w:rsidRPr="0034494B" w:rsidRDefault="00A73634" w:rsidP="00EB6A60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5 %</w:t>
            </w:r>
          </w:p>
          <w:p w14:paraId="4C4EEC12" w14:textId="3B223C1B" w:rsidR="00EE219A" w:rsidRPr="0034494B" w:rsidRDefault="00EE219A" w:rsidP="00EE219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10 %</w:t>
            </w:r>
          </w:p>
          <w:p w14:paraId="2B68A044" w14:textId="4F8A78F6" w:rsidR="00EE219A" w:rsidRPr="0034494B" w:rsidRDefault="00EE219A" w:rsidP="00EE219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34494B">
              <w:rPr>
                <w:rFonts w:eastAsia="Calibri" w:cs="Calibri"/>
                <w:lang w:eastAsia="sl-SI"/>
              </w:rPr>
              <w:t>15 %</w:t>
            </w:r>
          </w:p>
          <w:p w14:paraId="6252E3BC" w14:textId="1767E3EA" w:rsidR="00EB6A60" w:rsidRPr="0034494B" w:rsidRDefault="00EB6A60" w:rsidP="00EB6A60">
            <w:pPr>
              <w:spacing w:after="0"/>
              <w:jc w:val="center"/>
              <w:rPr>
                <w:rFonts w:eastAsia="Calibri" w:cs="Calibri"/>
                <w:strike/>
                <w:lang w:eastAsia="sl-SI"/>
              </w:rPr>
            </w:pP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E2724" w14:textId="77777777" w:rsidR="00EB6A60" w:rsidRPr="0034494B" w:rsidRDefault="00EB6A60" w:rsidP="00EB6A60">
            <w:pPr>
              <w:pStyle w:val="Odstavekseznama"/>
              <w:ind w:left="0"/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Completed assignments from e-lectures and e-tutorials and a completed seminar paper are prerequisites for attending the written examination</w:t>
            </w:r>
          </w:p>
          <w:p w14:paraId="77AA72BF" w14:textId="07DBD355" w:rsidR="00EB6A60" w:rsidRPr="0034494B" w:rsidRDefault="00EB6A60" w:rsidP="00EB6A60">
            <w:pPr>
              <w:pStyle w:val="Odstavekseznama"/>
              <w:ind w:left="360"/>
              <w:jc w:val="both"/>
              <w:rPr>
                <w:rFonts w:asciiTheme="minorHAnsi" w:eastAsia="Calibri" w:hAnsiTheme="minorHAnsi"/>
                <w:b/>
              </w:rPr>
            </w:pPr>
          </w:p>
          <w:p w14:paraId="54C532F5" w14:textId="5CC31F8E" w:rsidR="00EB6A60" w:rsidRPr="0034494B" w:rsidRDefault="00EB6A60" w:rsidP="00EB6A60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34494B">
              <w:rPr>
                <w:rFonts w:asciiTheme="minorHAnsi" w:eastAsia="Calibri" w:hAnsiTheme="minorHAnsi"/>
              </w:rPr>
              <w:t>Written examination.</w:t>
            </w:r>
          </w:p>
          <w:p w14:paraId="449E6ADE" w14:textId="3AD7FFA0" w:rsidR="00A73634" w:rsidRPr="0034494B" w:rsidRDefault="00A73634" w:rsidP="00EB6A60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Grade from e-</w:t>
            </w:r>
            <w:r w:rsidR="00EE219A" w:rsidRPr="0034494B">
              <w:rPr>
                <w:rFonts w:asciiTheme="minorHAnsi" w:eastAsia="Calibri" w:hAnsiTheme="minorHAnsi"/>
              </w:rPr>
              <w:t>lectures</w:t>
            </w:r>
            <w:r w:rsidRPr="0034494B">
              <w:rPr>
                <w:rFonts w:asciiTheme="minorHAnsi" w:eastAsia="Calibri" w:hAnsiTheme="minorHAnsi"/>
              </w:rPr>
              <w:t>.</w:t>
            </w:r>
          </w:p>
          <w:p w14:paraId="239E2F2A" w14:textId="70F83A0D" w:rsidR="00A73634" w:rsidRPr="0034494B" w:rsidRDefault="00EE219A" w:rsidP="00EB6A60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Seminar paper from tutorials.</w:t>
            </w:r>
          </w:p>
          <w:p w14:paraId="20F78515" w14:textId="6D1DB308" w:rsidR="00EB6A60" w:rsidRPr="0034494B" w:rsidRDefault="00EE219A" w:rsidP="0034494B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/>
              </w:rPr>
            </w:pPr>
            <w:r w:rsidRPr="0034494B">
              <w:rPr>
                <w:rFonts w:asciiTheme="minorHAnsi" w:eastAsia="Calibri" w:hAnsiTheme="minorHAnsi"/>
              </w:rPr>
              <w:t>Grade from e-tutorials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CC341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EB6A60" w:rsidRPr="00EB6A60" w14:paraId="11013034" w14:textId="77777777" w:rsidTr="007E78B4">
        <w:trPr>
          <w:trHeight w:val="836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449B" w14:textId="62227104" w:rsidR="00EB6A60" w:rsidRPr="00EB6A60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EB6A60">
              <w:rPr>
                <w:rFonts w:asciiTheme="minorHAnsi" w:eastAsia="Calibri" w:hAnsiTheme="minorHAnsi"/>
                <w:bCs/>
                <w:lang w:bidi="ne-NP"/>
              </w:rPr>
              <w:t>TOPOLŠEK, Darja, ČIŽIUNIENE, Kristina, CVAHTE OJSTERŠEK, Tina. Defining transport logistics : a literature review and practitioner opinion based approach. Transport, ISSN 1648-4142. [Print ed.], 2018, vol. 33, iss. 5.</w:t>
            </w:r>
          </w:p>
          <w:p w14:paraId="58DBD6C2" w14:textId="277D3761" w:rsidR="00EB6A60" w:rsidRPr="00EB6A60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EB6A60">
              <w:rPr>
                <w:rFonts w:asciiTheme="minorHAnsi" w:eastAsia="Calibri" w:hAnsiTheme="minorHAnsi"/>
                <w:bCs/>
                <w:lang w:bidi="ne-NP"/>
              </w:rPr>
              <w:t>STERNAD, Marjan, CVAHTE OJSTERŠEK, Tina, TOPOLŠEK, Darja, JUSTINEK, Gorazd. The influence of logistics barriers on lead times and service levels in Slovenia. International journal of logistics systems and management, ISSN 1742-7975. [Online ed.], 2016, vol. 23, no 4.</w:t>
            </w:r>
          </w:p>
          <w:p w14:paraId="04CAB243" w14:textId="285CEB1C" w:rsidR="00EB6A60" w:rsidRPr="00EB6A60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EB6A60">
              <w:rPr>
                <w:rFonts w:asciiTheme="minorHAnsi" w:eastAsia="Calibri" w:hAnsiTheme="minorHAnsi"/>
                <w:bCs/>
                <w:lang w:bidi="ne-NP"/>
              </w:rPr>
              <w:t>CVAHTE OJSTERŠEK, Tina, TOPOLŠEK, Darja, STERNAD, Marjan. The impact of clustering on transport companies. Production Engineering Archives, ISSN 2353-5156, 2015, vol. 7, no. 2.</w:t>
            </w:r>
          </w:p>
          <w:p w14:paraId="6F256963" w14:textId="40185046" w:rsidR="00EB6A60" w:rsidRPr="00EB6A60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EB6A60">
              <w:rPr>
                <w:rFonts w:asciiTheme="minorHAnsi" w:eastAsia="Calibri" w:hAnsiTheme="minorHAnsi"/>
                <w:bCs/>
                <w:lang w:bidi="ne-NP"/>
              </w:rPr>
              <w:t>TOPOLŠEK, Darja, HERBAJ, Elvis Alojzij, STERNAD, Marjan. The accuracy analysis of measurement tools for traffic accident investigation. Journal of transportation technologies, ISSN 2160-0473, Jan. 2014, vol. 4, no. 1.</w:t>
            </w:r>
          </w:p>
          <w:p w14:paraId="41AC7B40" w14:textId="2F12B230" w:rsidR="005A11E4" w:rsidRPr="00EB6A60" w:rsidRDefault="00EB6A60" w:rsidP="00EB6A60">
            <w:pPr>
              <w:pStyle w:val="Odstavekseznama"/>
              <w:numPr>
                <w:ilvl w:val="0"/>
                <w:numId w:val="27"/>
              </w:num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EB6A60">
              <w:rPr>
                <w:rFonts w:asciiTheme="minorHAnsi" w:eastAsia="Calibri" w:hAnsiTheme="minorHAnsi"/>
                <w:bCs/>
                <w:lang w:bidi="ne-NP"/>
              </w:rPr>
              <w:t>TOPOLŠEK, Darja, HRIBAR, Suzana, STERNAD, Marjan. Road traffic safety in conjunction with in-vehicle ITS. Transport problems : international scientific journal, ISSN 1896-0596. [Printed ed.], 2014, vol. 9, iss. 2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CC6AC" w14:textId="77777777" w:rsidR="00027680" w:rsidRDefault="00027680" w:rsidP="00703ADE">
      <w:pPr>
        <w:spacing w:after="0"/>
      </w:pPr>
      <w:r>
        <w:separator/>
      </w:r>
    </w:p>
  </w:endnote>
  <w:endnote w:type="continuationSeparator" w:id="0">
    <w:p w14:paraId="2CE13D71" w14:textId="77777777" w:rsidR="00027680" w:rsidRDefault="00027680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D4F1D8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4494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4494B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4C4D8" w14:textId="77777777" w:rsidR="00027680" w:rsidRDefault="00027680" w:rsidP="00703ADE">
      <w:pPr>
        <w:spacing w:after="0"/>
      </w:pPr>
      <w:r>
        <w:separator/>
      </w:r>
    </w:p>
  </w:footnote>
  <w:footnote w:type="continuationSeparator" w:id="0">
    <w:p w14:paraId="0CAEC23C" w14:textId="77777777" w:rsidR="00027680" w:rsidRDefault="00027680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020A"/>
    <w:multiLevelType w:val="hybridMultilevel"/>
    <w:tmpl w:val="D010A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37A31"/>
    <w:multiLevelType w:val="hybridMultilevel"/>
    <w:tmpl w:val="F0FA2E0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FB07396"/>
    <w:multiLevelType w:val="hybridMultilevel"/>
    <w:tmpl w:val="0F023C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B622C"/>
    <w:multiLevelType w:val="hybridMultilevel"/>
    <w:tmpl w:val="DA048E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9774B"/>
    <w:multiLevelType w:val="hybridMultilevel"/>
    <w:tmpl w:val="D37CCF50"/>
    <w:lvl w:ilvl="0" w:tplc="D78CD7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123AAF"/>
    <w:multiLevelType w:val="hybridMultilevel"/>
    <w:tmpl w:val="059C90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146B6"/>
    <w:multiLevelType w:val="hybridMultilevel"/>
    <w:tmpl w:val="EF9272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053548"/>
    <w:multiLevelType w:val="hybridMultilevel"/>
    <w:tmpl w:val="B68E0C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5C78CE"/>
    <w:multiLevelType w:val="hybridMultilevel"/>
    <w:tmpl w:val="765E6E1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1F4FA3"/>
    <w:multiLevelType w:val="hybridMultilevel"/>
    <w:tmpl w:val="483CADB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D17F79"/>
    <w:multiLevelType w:val="hybridMultilevel"/>
    <w:tmpl w:val="C4E621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951EE1"/>
    <w:multiLevelType w:val="hybridMultilevel"/>
    <w:tmpl w:val="BD68C40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7053AA"/>
    <w:multiLevelType w:val="hybridMultilevel"/>
    <w:tmpl w:val="BB5C56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B428F"/>
    <w:multiLevelType w:val="hybridMultilevel"/>
    <w:tmpl w:val="75F0084E"/>
    <w:lvl w:ilvl="0" w:tplc="F636FC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ED3B1E"/>
    <w:multiLevelType w:val="hybridMultilevel"/>
    <w:tmpl w:val="65E46D3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AA8444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128E2"/>
    <w:multiLevelType w:val="hybridMultilevel"/>
    <w:tmpl w:val="597E948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838BB"/>
    <w:multiLevelType w:val="hybridMultilevel"/>
    <w:tmpl w:val="3072FF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2020C5"/>
    <w:multiLevelType w:val="hybridMultilevel"/>
    <w:tmpl w:val="C6424C2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C33573"/>
    <w:multiLevelType w:val="hybridMultilevel"/>
    <w:tmpl w:val="E914439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21289"/>
    <w:multiLevelType w:val="hybridMultilevel"/>
    <w:tmpl w:val="69F425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B6E58"/>
    <w:multiLevelType w:val="hybridMultilevel"/>
    <w:tmpl w:val="9B045C1A"/>
    <w:lvl w:ilvl="0" w:tplc="D1B6F3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75A87"/>
    <w:multiLevelType w:val="hybridMultilevel"/>
    <w:tmpl w:val="C4E621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8"/>
  </w:num>
  <w:num w:numId="2">
    <w:abstractNumId w:val="8"/>
  </w:num>
  <w:num w:numId="3">
    <w:abstractNumId w:val="28"/>
  </w:num>
  <w:num w:numId="4">
    <w:abstractNumId w:val="21"/>
  </w:num>
  <w:num w:numId="5">
    <w:abstractNumId w:val="25"/>
  </w:num>
  <w:num w:numId="6">
    <w:abstractNumId w:val="11"/>
  </w:num>
  <w:num w:numId="7">
    <w:abstractNumId w:val="15"/>
  </w:num>
  <w:num w:numId="8">
    <w:abstractNumId w:val="14"/>
  </w:num>
  <w:num w:numId="9">
    <w:abstractNumId w:val="2"/>
  </w:num>
  <w:num w:numId="10">
    <w:abstractNumId w:val="32"/>
  </w:num>
  <w:num w:numId="11">
    <w:abstractNumId w:val="9"/>
  </w:num>
  <w:num w:numId="12">
    <w:abstractNumId w:val="5"/>
  </w:num>
  <w:num w:numId="13">
    <w:abstractNumId w:val="33"/>
  </w:num>
  <w:num w:numId="14">
    <w:abstractNumId w:val="10"/>
  </w:num>
  <w:num w:numId="15">
    <w:abstractNumId w:val="29"/>
  </w:num>
  <w:num w:numId="16">
    <w:abstractNumId w:val="36"/>
  </w:num>
  <w:num w:numId="17">
    <w:abstractNumId w:val="31"/>
  </w:num>
  <w:num w:numId="18">
    <w:abstractNumId w:val="35"/>
  </w:num>
  <w:num w:numId="19">
    <w:abstractNumId w:val="24"/>
  </w:num>
  <w:num w:numId="20">
    <w:abstractNumId w:val="16"/>
  </w:num>
  <w:num w:numId="21">
    <w:abstractNumId w:val="30"/>
  </w:num>
  <w:num w:numId="22">
    <w:abstractNumId w:val="12"/>
  </w:num>
  <w:num w:numId="23">
    <w:abstractNumId w:val="17"/>
  </w:num>
  <w:num w:numId="24">
    <w:abstractNumId w:val="4"/>
  </w:num>
  <w:num w:numId="25">
    <w:abstractNumId w:val="1"/>
  </w:num>
  <w:num w:numId="26">
    <w:abstractNumId w:val="19"/>
  </w:num>
  <w:num w:numId="27">
    <w:abstractNumId w:val="22"/>
  </w:num>
  <w:num w:numId="28">
    <w:abstractNumId w:val="0"/>
  </w:num>
  <w:num w:numId="29">
    <w:abstractNumId w:val="13"/>
  </w:num>
  <w:num w:numId="30">
    <w:abstractNumId w:val="6"/>
  </w:num>
  <w:num w:numId="31">
    <w:abstractNumId w:val="3"/>
  </w:num>
  <w:num w:numId="32">
    <w:abstractNumId w:val="26"/>
  </w:num>
  <w:num w:numId="33">
    <w:abstractNumId w:val="27"/>
  </w:num>
  <w:num w:numId="34">
    <w:abstractNumId w:val="18"/>
  </w:num>
  <w:num w:numId="35">
    <w:abstractNumId w:val="37"/>
  </w:num>
  <w:num w:numId="36">
    <w:abstractNumId w:val="7"/>
  </w:num>
  <w:num w:numId="37">
    <w:abstractNumId w:val="23"/>
  </w:num>
  <w:num w:numId="38">
    <w:abstractNumId w:val="3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yNjUysDQwMDJR0lEKTi0uzszPAykwrAUAlv2kAywAAAA="/>
  </w:docVars>
  <w:rsids>
    <w:rsidRoot w:val="00703ADE"/>
    <w:rsid w:val="00003550"/>
    <w:rsid w:val="00027680"/>
    <w:rsid w:val="00046B40"/>
    <w:rsid w:val="00053C25"/>
    <w:rsid w:val="000625CC"/>
    <w:rsid w:val="00067866"/>
    <w:rsid w:val="000761B7"/>
    <w:rsid w:val="00082B84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248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3926"/>
    <w:rsid w:val="001B2827"/>
    <w:rsid w:val="001B40D3"/>
    <w:rsid w:val="001B4E07"/>
    <w:rsid w:val="001C1736"/>
    <w:rsid w:val="001C3794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17BF"/>
    <w:rsid w:val="00250591"/>
    <w:rsid w:val="00252DF2"/>
    <w:rsid w:val="002548DB"/>
    <w:rsid w:val="0025593C"/>
    <w:rsid w:val="00273DDF"/>
    <w:rsid w:val="00276596"/>
    <w:rsid w:val="0027778B"/>
    <w:rsid w:val="002805E7"/>
    <w:rsid w:val="0028075A"/>
    <w:rsid w:val="00292898"/>
    <w:rsid w:val="002954F2"/>
    <w:rsid w:val="002B19A5"/>
    <w:rsid w:val="002B452B"/>
    <w:rsid w:val="002B668D"/>
    <w:rsid w:val="002C44F3"/>
    <w:rsid w:val="002C7D0D"/>
    <w:rsid w:val="002E5E6F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494B"/>
    <w:rsid w:val="003463F9"/>
    <w:rsid w:val="00355781"/>
    <w:rsid w:val="00360075"/>
    <w:rsid w:val="00360354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A70E6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40966"/>
    <w:rsid w:val="005455BC"/>
    <w:rsid w:val="005623F3"/>
    <w:rsid w:val="00563340"/>
    <w:rsid w:val="005701F4"/>
    <w:rsid w:val="0057190E"/>
    <w:rsid w:val="005745BC"/>
    <w:rsid w:val="0057674F"/>
    <w:rsid w:val="00581E1B"/>
    <w:rsid w:val="00587381"/>
    <w:rsid w:val="005A013D"/>
    <w:rsid w:val="005A112C"/>
    <w:rsid w:val="005A11E4"/>
    <w:rsid w:val="005A5638"/>
    <w:rsid w:val="005A7A79"/>
    <w:rsid w:val="005C04B5"/>
    <w:rsid w:val="005C15C1"/>
    <w:rsid w:val="005C62B2"/>
    <w:rsid w:val="005D260A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09F5"/>
    <w:rsid w:val="006261BD"/>
    <w:rsid w:val="00627C0D"/>
    <w:rsid w:val="00634103"/>
    <w:rsid w:val="006352DA"/>
    <w:rsid w:val="00645458"/>
    <w:rsid w:val="00646F00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29D2"/>
    <w:rsid w:val="006F2D77"/>
    <w:rsid w:val="00701B0E"/>
    <w:rsid w:val="00703ADE"/>
    <w:rsid w:val="00707193"/>
    <w:rsid w:val="00714E30"/>
    <w:rsid w:val="007218D1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0988"/>
    <w:rsid w:val="007E49AE"/>
    <w:rsid w:val="007E78B4"/>
    <w:rsid w:val="007F2C61"/>
    <w:rsid w:val="00802619"/>
    <w:rsid w:val="008102C2"/>
    <w:rsid w:val="00811EFC"/>
    <w:rsid w:val="00811FB5"/>
    <w:rsid w:val="008157D7"/>
    <w:rsid w:val="00817A52"/>
    <w:rsid w:val="00831484"/>
    <w:rsid w:val="008320B1"/>
    <w:rsid w:val="00847982"/>
    <w:rsid w:val="00855585"/>
    <w:rsid w:val="00863826"/>
    <w:rsid w:val="00870971"/>
    <w:rsid w:val="00873A16"/>
    <w:rsid w:val="00873F0D"/>
    <w:rsid w:val="00874CA5"/>
    <w:rsid w:val="00874FC1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1E51"/>
    <w:rsid w:val="009322AD"/>
    <w:rsid w:val="00947F15"/>
    <w:rsid w:val="00957F7A"/>
    <w:rsid w:val="00961B35"/>
    <w:rsid w:val="00961C9A"/>
    <w:rsid w:val="0096279B"/>
    <w:rsid w:val="00966244"/>
    <w:rsid w:val="00991CF4"/>
    <w:rsid w:val="009958CA"/>
    <w:rsid w:val="009B077A"/>
    <w:rsid w:val="009B26AB"/>
    <w:rsid w:val="009C276B"/>
    <w:rsid w:val="009D11AD"/>
    <w:rsid w:val="009D31BA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73634"/>
    <w:rsid w:val="00A81452"/>
    <w:rsid w:val="00A87467"/>
    <w:rsid w:val="00A87ADF"/>
    <w:rsid w:val="00A87CC4"/>
    <w:rsid w:val="00A95BC2"/>
    <w:rsid w:val="00AC243A"/>
    <w:rsid w:val="00AC50D7"/>
    <w:rsid w:val="00AC7DE5"/>
    <w:rsid w:val="00AE23E9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15B"/>
    <w:rsid w:val="00C4086F"/>
    <w:rsid w:val="00C47943"/>
    <w:rsid w:val="00C63A16"/>
    <w:rsid w:val="00C65B60"/>
    <w:rsid w:val="00C72B00"/>
    <w:rsid w:val="00C73CAE"/>
    <w:rsid w:val="00C83735"/>
    <w:rsid w:val="00C92969"/>
    <w:rsid w:val="00CB4FA1"/>
    <w:rsid w:val="00CC2E15"/>
    <w:rsid w:val="00CC341D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3D9E"/>
    <w:rsid w:val="00D56DEF"/>
    <w:rsid w:val="00D634CF"/>
    <w:rsid w:val="00D656E4"/>
    <w:rsid w:val="00D735DB"/>
    <w:rsid w:val="00D822FB"/>
    <w:rsid w:val="00D94920"/>
    <w:rsid w:val="00DC294C"/>
    <w:rsid w:val="00DD03F7"/>
    <w:rsid w:val="00DF0B31"/>
    <w:rsid w:val="00E03C39"/>
    <w:rsid w:val="00E05D21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A60"/>
    <w:rsid w:val="00EB6B47"/>
    <w:rsid w:val="00EB7E3F"/>
    <w:rsid w:val="00EC0DAE"/>
    <w:rsid w:val="00ED74DD"/>
    <w:rsid w:val="00EE219A"/>
    <w:rsid w:val="00EF335F"/>
    <w:rsid w:val="00EF375E"/>
    <w:rsid w:val="00F02874"/>
    <w:rsid w:val="00F12416"/>
    <w:rsid w:val="00F128BD"/>
    <w:rsid w:val="00F24007"/>
    <w:rsid w:val="00F2502C"/>
    <w:rsid w:val="00F36598"/>
    <w:rsid w:val="00F4075A"/>
    <w:rsid w:val="00F44BC1"/>
    <w:rsid w:val="00F453A5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0969"/>
    <w:rsid w:val="00FB7865"/>
    <w:rsid w:val="00FC4F71"/>
    <w:rsid w:val="00FD4503"/>
    <w:rsid w:val="00FD7078"/>
    <w:rsid w:val="00FE166B"/>
    <w:rsid w:val="00FE4F6B"/>
    <w:rsid w:val="00FE4FAD"/>
    <w:rsid w:val="00FE50A1"/>
    <w:rsid w:val="00FE5CDE"/>
    <w:rsid w:val="00FF3291"/>
    <w:rsid w:val="00FF5A25"/>
    <w:rsid w:val="089A16C5"/>
    <w:rsid w:val="0963DFC2"/>
    <w:rsid w:val="2E082689"/>
    <w:rsid w:val="3AD0768C"/>
    <w:rsid w:val="3EF5814D"/>
    <w:rsid w:val="5D9149A2"/>
    <w:rsid w:val="5F3C5C9C"/>
    <w:rsid w:val="61DEF334"/>
    <w:rsid w:val="73D2F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003550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val="hr-HR" w:eastAsia="hr-H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customStyle="1" w:styleId="hps">
    <w:name w:val="hps"/>
    <w:basedOn w:val="Privzetapisavaodstavka"/>
    <w:rsid w:val="00D735DB"/>
  </w:style>
  <w:style w:type="character" w:customStyle="1" w:styleId="shorttext">
    <w:name w:val="short_text"/>
    <w:basedOn w:val="Privzetapisavaodstavka"/>
    <w:rsid w:val="00D735DB"/>
  </w:style>
  <w:style w:type="paragraph" w:customStyle="1" w:styleId="Default">
    <w:name w:val="Default"/>
    <w:rsid w:val="00D735D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alineja">
    <w:name w:val="alineja"/>
    <w:basedOn w:val="Navaden"/>
    <w:rsid w:val="00CC341D"/>
    <w:pPr>
      <w:numPr>
        <w:ilvl w:val="1"/>
        <w:numId w:val="16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003550"/>
    <w:rPr>
      <w:rFonts w:ascii="Times New Roman" w:eastAsia="Times New Roman" w:hAnsi="Times New Roman" w:cs="Times New Roman"/>
      <w:b/>
      <w:bCs/>
      <w:kern w:val="36"/>
      <w:sz w:val="48"/>
      <w:szCs w:val="48"/>
      <w:lang w:val="hr-HR" w:eastAsia="hr-HR"/>
    </w:rPr>
  </w:style>
  <w:style w:type="character" w:styleId="Hiperpovezava">
    <w:name w:val="Hyperlink"/>
    <w:basedOn w:val="Privzetapisavaodstavka"/>
    <w:uiPriority w:val="99"/>
    <w:semiHidden/>
    <w:unhideWhenUsed/>
    <w:rsid w:val="007E78B4"/>
    <w:rPr>
      <w:color w:val="0000FF"/>
      <w:u w:val="single"/>
    </w:rPr>
  </w:style>
  <w:style w:type="paragraph" w:styleId="Revizija">
    <w:name w:val="Revision"/>
    <w:hidden/>
    <w:uiPriority w:val="99"/>
    <w:semiHidden/>
    <w:rsid w:val="005455BC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4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4A8F15-9090-4550-B783-F642D8432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76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4-09-06T10:46:00Z</dcterms:created>
  <dcterms:modified xsi:type="dcterms:W3CDTF">2024-12-18T08:43:00Z</dcterms:modified>
</cp:coreProperties>
</file>